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 w:val="0"/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936F91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936F91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936F91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936F91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936F91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936F91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936F91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1" w:name="_Toc535267732"/>
      <w:bookmarkStart w:id="2" w:name="_Toc536822928"/>
      <w:r>
        <w:lastRenderedPageBreak/>
        <w:t>Heading 1</w:t>
      </w:r>
      <w:bookmarkEnd w:id="1"/>
      <w:bookmarkEnd w:id="2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3" w:name="_Toc535267733"/>
      <w:bookmarkStart w:id="4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3"/>
      <w:bookmarkEnd w:id="4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5" w:name="_Toc535267734"/>
      <w:bookmarkStart w:id="6" w:name="_Toc536822930"/>
      <w:r>
        <w:rPr>
          <w:lang w:eastAsia="ja-JP"/>
        </w:rPr>
        <w:t>Heading 3</w:t>
      </w:r>
      <w:bookmarkEnd w:id="5"/>
      <w:bookmarkEnd w:id="6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7" w:name="_Toc535267735"/>
      <w:bookmarkStart w:id="8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61"/>
        <w:gridCol w:w="942"/>
        <w:gridCol w:w="1367"/>
        <w:gridCol w:w="5275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bookmarkEnd w:id="0"/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8B2FA" w14:textId="77777777" w:rsidR="00936F91" w:rsidRDefault="00936F91">
      <w:r>
        <w:separator/>
      </w:r>
    </w:p>
  </w:endnote>
  <w:endnote w:type="continuationSeparator" w:id="0">
    <w:p w14:paraId="0E0B07A0" w14:textId="77777777" w:rsidR="00936F91" w:rsidRDefault="00936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3687CA08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t>0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4F329E5B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t>6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23C4F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38721" w14:textId="77777777" w:rsidR="00936F91" w:rsidRDefault="00936F91">
      <w:r>
        <w:separator/>
      </w:r>
    </w:p>
  </w:footnote>
  <w:footnote w:type="continuationSeparator" w:id="0">
    <w:p w14:paraId="04D9E5C3" w14:textId="77777777" w:rsidR="00936F91" w:rsidRDefault="00936F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936F91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936F91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5C8A5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BC86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90F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E6DD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FE6C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DCC0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86E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8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EAD59-9B51-3A44-B5CF-34D5568051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4</TotalTime>
  <Pages>9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28</cp:revision>
  <dcterms:created xsi:type="dcterms:W3CDTF">2015-10-15T16:19:00Z</dcterms:created>
  <dcterms:modified xsi:type="dcterms:W3CDTF">2019-08-17T10:34:00Z</dcterms:modified>
</cp:coreProperties>
</file>